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41C62563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021F50B" wp14:editId="4E696BB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682"/>
                                  <w:gridCol w:w="1838"/>
                                </w:tblGrid>
                                <w:tr w:rsidR="00BA3100" w14:paraId="7F1A92F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03672359" w14:textId="70A4B203" w:rsidR="00BA3100" w:rsidRDefault="00E073C9" w:rsidP="00E073C9">
                                      <w:pPr>
                                        <w:jc w:val="center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794E15F2" wp14:editId="052E1E7A">
                                            <wp:extent cx="2461366" cy="3076770"/>
                                            <wp:effectExtent l="0" t="0" r="0" b="9525"/>
                                            <wp:docPr id="2" name="Picture 2" descr="A close up of a sign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Picture 2" descr="A close up of a sign&#10;&#10;Description automatically generated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473059" cy="309138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6C3BC8A" w14:textId="2EE4498D" w:rsidR="00BA3100" w:rsidRDefault="00D6733A" w:rsidP="009649B8">
                                          <w:pPr>
                                            <w:pStyle w:val="NoSpacing"/>
                                            <w:spacing w:line="312" w:lineRule="auto"/>
                                            <w:jc w:val="center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EB3765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3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E24BE3E" w14:textId="41484674" w:rsidR="00BA3100" w:rsidRDefault="009649B8" w:rsidP="009649B8">
                                          <w:pPr>
                                            <w:jc w:val="center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4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ercent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22A32EA3" w14:textId="4A67ECBC" w:rsidR="00BA3100" w:rsidRPr="00C536DF" w:rsidRDefault="003A43C3" w:rsidP="007D2C4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One step forward to make a better</w:t>
                                          </w:r>
                                          <w:r w:rsidR="00FD51D8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Lottery </w:t>
                                          </w:r>
                                          <w:r w:rsidR="00EB3765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app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940DC15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78480CA8" w14:textId="047908E3" w:rsidR="00BA3100" w:rsidRDefault="009649B8" w:rsidP="00371CB8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Introduction to C++</w:t>
                                      </w:r>
                                    </w:p>
                                  </w:tc>
                                </w:tr>
                              </w:tbl>
                              <w:p w14:paraId="398543BB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7021F5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4682"/>
                            <w:gridCol w:w="1838"/>
                          </w:tblGrid>
                          <w:tr w:rsidR="00BA3100" w14:paraId="7F1A92F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03672359" w14:textId="70A4B203" w:rsidR="00BA3100" w:rsidRDefault="00E073C9" w:rsidP="00E073C9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94E15F2" wp14:editId="052E1E7A">
                                      <wp:extent cx="2461366" cy="3076770"/>
                                      <wp:effectExtent l="0" t="0" r="0" b="9525"/>
                                      <wp:docPr id="2" name="Picture 2" descr="A close up of a sign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Picture 2" descr="A close up of a sign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473059" cy="309138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6C3BC8A" w14:textId="2EE4498D" w:rsidR="00BA3100" w:rsidRDefault="00D6733A" w:rsidP="009649B8">
                                    <w:pPr>
                                      <w:pStyle w:val="NoSpacing"/>
                                      <w:spacing w:line="312" w:lineRule="auto"/>
                                      <w:jc w:val="center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EB3765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3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E24BE3E" w14:textId="41484674" w:rsidR="00BA3100" w:rsidRDefault="009649B8" w:rsidP="009649B8">
                                    <w:pPr>
                                      <w:jc w:val="center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4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ercent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2A32EA3" w14:textId="4A67ECBC" w:rsidR="00BA3100" w:rsidRPr="00C536DF" w:rsidRDefault="003A43C3" w:rsidP="007D2C4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One step forward to make a better</w:t>
                                    </w:r>
                                    <w:r w:rsidR="00FD51D8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Lottery </w:t>
                                    </w:r>
                                    <w:r w:rsidR="00EB3765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app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940DC15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78480CA8" w14:textId="047908E3" w:rsidR="00BA3100" w:rsidRDefault="009649B8" w:rsidP="00371CB8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Introduction to C++</w:t>
                                </w:r>
                              </w:p>
                            </w:tc>
                          </w:tr>
                        </w:tbl>
                        <w:p w14:paraId="398543BB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50E3E066" w14:textId="4C15B8B1" w:rsidR="007D2C45" w:rsidRDefault="00781019" w:rsidP="00781019">
      <w:pPr>
        <w:pStyle w:val="ListParagraph"/>
      </w:pPr>
      <w:r>
        <w:lastRenderedPageBreak/>
        <w:t>Coding practice:</w:t>
      </w:r>
    </w:p>
    <w:p w14:paraId="785B476C" w14:textId="60CFF45E" w:rsidR="00781019" w:rsidRDefault="00781019" w:rsidP="00781019">
      <w:pPr>
        <w:pStyle w:val="ListParagraph"/>
      </w:pPr>
    </w:p>
    <w:p w14:paraId="1FB8C5F5" w14:textId="5A2C5B93" w:rsidR="00EB3765" w:rsidRDefault="003A43C3" w:rsidP="00781019">
      <w:pPr>
        <w:pStyle w:val="ListParagraph"/>
      </w:pPr>
      <w:r>
        <w:t>In the l</w:t>
      </w:r>
      <w:r w:rsidR="00EB3765">
        <w:t xml:space="preserve">ast </w:t>
      </w:r>
      <w:r>
        <w:t xml:space="preserve">two </w:t>
      </w:r>
      <w:r w:rsidR="00EB3765">
        <w:t>week</w:t>
      </w:r>
      <w:r>
        <w:t>s</w:t>
      </w:r>
      <w:r w:rsidR="00EB3765">
        <w:t xml:space="preserve"> we tried to code a very simple lottery program using only 5 numbers between 1 to 49. </w:t>
      </w:r>
      <w:r>
        <w:t xml:space="preserve">Let’s step one more step forward toward having a better program. </w:t>
      </w:r>
    </w:p>
    <w:p w14:paraId="0B71927C" w14:textId="5C86F3C7" w:rsidR="003A43C3" w:rsidRDefault="003A43C3" w:rsidP="00781019">
      <w:pPr>
        <w:pStyle w:val="ListParagraph"/>
      </w:pPr>
      <w:r>
        <w:t xml:space="preserve">The rules are: </w:t>
      </w:r>
    </w:p>
    <w:p w14:paraId="40430185" w14:textId="77777777" w:rsidR="003A43C3" w:rsidRDefault="003A43C3" w:rsidP="00781019">
      <w:pPr>
        <w:pStyle w:val="ListParagraph"/>
      </w:pPr>
    </w:p>
    <w:p w14:paraId="1A31BB7C" w14:textId="77777777" w:rsidR="000D72C0" w:rsidRDefault="000D72C0" w:rsidP="000D72C0">
      <w:pPr>
        <w:pStyle w:val="ListParagraph"/>
        <w:numPr>
          <w:ilvl w:val="0"/>
          <w:numId w:val="12"/>
        </w:numPr>
      </w:pPr>
      <w:r>
        <w:t>Computer will generate 5 random winning numbers</w:t>
      </w:r>
      <w:r>
        <w:t xml:space="preserve"> (From 1 to 49)</w:t>
      </w:r>
      <w:r>
        <w:t>.</w:t>
      </w:r>
      <w:r>
        <w:t xml:space="preserve"> Winning numbers will be written in a file with a title. Title is: </w:t>
      </w:r>
      <w:r w:rsidRPr="000D72C0">
        <w:rPr>
          <w:b/>
          <w:bCs/>
        </w:rPr>
        <w:t>This week’s winning numbers.</w:t>
      </w:r>
    </w:p>
    <w:p w14:paraId="25162B33" w14:textId="14CFB1F0" w:rsidR="000D72C0" w:rsidRPr="000D72C0" w:rsidRDefault="000D72C0" w:rsidP="000D72C0">
      <w:pPr>
        <w:pStyle w:val="ListParagraph"/>
        <w:numPr>
          <w:ilvl w:val="0"/>
          <w:numId w:val="12"/>
        </w:numPr>
      </w:pPr>
      <w:r>
        <w:t xml:space="preserve">The file name is: </w:t>
      </w:r>
      <w:r w:rsidRPr="000D72C0">
        <w:rPr>
          <w:b/>
          <w:bCs/>
        </w:rPr>
        <w:t>“</w:t>
      </w:r>
      <w:proofErr w:type="spellStart"/>
      <w:proofErr w:type="gramStart"/>
      <w:r w:rsidRPr="000D72C0">
        <w:rPr>
          <w:b/>
          <w:bCs/>
        </w:rPr>
        <w:t>YourFirstName</w:t>
      </w:r>
      <w:proofErr w:type="spellEnd"/>
      <w:r>
        <w:rPr>
          <w:b/>
          <w:bCs/>
        </w:rPr>
        <w:t>”</w:t>
      </w:r>
      <w:r w:rsidRPr="000D72C0">
        <w:rPr>
          <w:b/>
          <w:bCs/>
        </w:rPr>
        <w:t>+</w:t>
      </w:r>
      <w:proofErr w:type="spellStart"/>
      <w:proofErr w:type="gramEnd"/>
      <w:r w:rsidRPr="000D72C0">
        <w:rPr>
          <w:b/>
          <w:bCs/>
        </w:rPr>
        <w:t>Lottery</w:t>
      </w:r>
      <w:r>
        <w:rPr>
          <w:b/>
          <w:bCs/>
        </w:rPr>
        <w:t>F</w:t>
      </w:r>
      <w:r w:rsidRPr="000D72C0">
        <w:rPr>
          <w:b/>
          <w:bCs/>
        </w:rPr>
        <w:t>ile</w:t>
      </w:r>
      <w:proofErr w:type="spellEnd"/>
    </w:p>
    <w:p w14:paraId="572DD16F" w14:textId="4102EB2D" w:rsidR="000D72C0" w:rsidRDefault="000D72C0" w:rsidP="000D72C0">
      <w:pPr>
        <w:pStyle w:val="ListParagraph"/>
        <w:ind w:left="1080"/>
      </w:pPr>
      <w:r>
        <w:rPr>
          <w:b/>
          <w:bCs/>
        </w:rPr>
        <w:t>For me the file name would be: “</w:t>
      </w:r>
      <w:proofErr w:type="spellStart"/>
      <w:r>
        <w:rPr>
          <w:b/>
          <w:bCs/>
        </w:rPr>
        <w:t>MaziarLotteryFile</w:t>
      </w:r>
      <w:proofErr w:type="spellEnd"/>
      <w:r>
        <w:rPr>
          <w:b/>
          <w:bCs/>
        </w:rPr>
        <w:t>”</w:t>
      </w:r>
    </w:p>
    <w:p w14:paraId="2A6B0CDE" w14:textId="08998F95" w:rsidR="003A43C3" w:rsidRDefault="003A43C3" w:rsidP="003A43C3">
      <w:pPr>
        <w:pStyle w:val="ListParagraph"/>
        <w:numPr>
          <w:ilvl w:val="0"/>
          <w:numId w:val="12"/>
        </w:numPr>
      </w:pPr>
      <w:r>
        <w:t>Computer will ask users about the number of times user wants to play. For each play user must pay 5 dollars.</w:t>
      </w:r>
    </w:p>
    <w:p w14:paraId="0626064C" w14:textId="700BEBDA" w:rsidR="000D72C0" w:rsidRDefault="000D72C0" w:rsidP="003A43C3">
      <w:pPr>
        <w:pStyle w:val="ListParagraph"/>
        <w:numPr>
          <w:ilvl w:val="0"/>
          <w:numId w:val="12"/>
        </w:numPr>
      </w:pPr>
      <w:r>
        <w:t xml:space="preserve">User will enter 5 numbers for each play. (Numbers </w:t>
      </w:r>
      <w:proofErr w:type="gramStart"/>
      <w:r>
        <w:t>have to</w:t>
      </w:r>
      <w:proofErr w:type="gramEnd"/>
      <w:r>
        <w:t xml:space="preserve"> be added to the file)</w:t>
      </w:r>
    </w:p>
    <w:p w14:paraId="1463FA37" w14:textId="6726E08B" w:rsidR="000D72C0" w:rsidRDefault="000D72C0" w:rsidP="003A43C3">
      <w:pPr>
        <w:pStyle w:val="ListParagraph"/>
        <w:numPr>
          <w:ilvl w:val="0"/>
          <w:numId w:val="12"/>
        </w:numPr>
      </w:pPr>
      <w:r>
        <w:t xml:space="preserve">At the end computer will reveal the winning numbers and the total money user win or lose. </w:t>
      </w:r>
    </w:p>
    <w:p w14:paraId="7D12F793" w14:textId="3FBB7817" w:rsidR="003A43C3" w:rsidRDefault="000D72C0" w:rsidP="00DD48E6">
      <w:pPr>
        <w:pStyle w:val="ListParagraph"/>
        <w:numPr>
          <w:ilvl w:val="0"/>
          <w:numId w:val="12"/>
        </w:numPr>
      </w:pPr>
      <w:r>
        <w:t xml:space="preserve">It is not necessary to display the </w:t>
      </w:r>
      <w:r w:rsidR="00C520B8">
        <w:t xml:space="preserve">user selected numbers at the end. But it is necessary to tell user exactly how many </w:t>
      </w:r>
      <w:proofErr w:type="gramStart"/>
      <w:r w:rsidR="00C520B8">
        <w:t>time</w:t>
      </w:r>
      <w:proofErr w:type="gramEnd"/>
      <w:r w:rsidR="00C520B8">
        <w:t xml:space="preserve"> he/she selected the correct number. And how much user must pay or maybe win.</w:t>
      </w:r>
    </w:p>
    <w:p w14:paraId="15FAEA6B" w14:textId="6D94B8A7" w:rsidR="00C520B8" w:rsidRDefault="00C520B8" w:rsidP="00DD48E6">
      <w:pPr>
        <w:pStyle w:val="ListParagraph"/>
        <w:numPr>
          <w:ilvl w:val="0"/>
          <w:numId w:val="12"/>
        </w:numPr>
      </w:pPr>
      <w:r>
        <w:t xml:space="preserve">All numbers must be validated and if user is entering a number less than 1, or greater than 49, or a letter instead of number, computer must warn user and get another number. </w:t>
      </w:r>
    </w:p>
    <w:p w14:paraId="7D7CDE44" w14:textId="4CAB460B" w:rsidR="00C520B8" w:rsidRDefault="00C520B8" w:rsidP="00DD48E6">
      <w:pPr>
        <w:pStyle w:val="ListParagraph"/>
        <w:numPr>
          <w:ilvl w:val="0"/>
          <w:numId w:val="12"/>
        </w:numPr>
      </w:pPr>
      <w:r>
        <w:t xml:space="preserve">In the first try, text file must be created and every time you are running the program, you must clear the file.  </w:t>
      </w:r>
    </w:p>
    <w:p w14:paraId="24B1024E" w14:textId="0F3DB32B" w:rsidR="003A43C3" w:rsidRDefault="00C520B8" w:rsidP="00C520B8">
      <w:pPr>
        <w:pStyle w:val="ListParagraph"/>
        <w:numPr>
          <w:ilvl w:val="0"/>
          <w:numId w:val="12"/>
        </w:numPr>
      </w:pPr>
      <w:r>
        <w:t xml:space="preserve">Use proper loops as much as needed. </w:t>
      </w:r>
    </w:p>
    <w:p w14:paraId="590A790A" w14:textId="0007A8C7" w:rsidR="00C520B8" w:rsidRDefault="00C520B8" w:rsidP="00C520B8">
      <w:pPr>
        <w:pStyle w:val="ListParagraph"/>
        <w:numPr>
          <w:ilvl w:val="0"/>
          <w:numId w:val="12"/>
        </w:numPr>
      </w:pPr>
      <w:r>
        <w:t xml:space="preserve">Computer </w:t>
      </w:r>
      <w:r>
        <w:t>won’t create</w:t>
      </w:r>
      <w:r>
        <w:t xml:space="preserve"> </w:t>
      </w:r>
      <w:r>
        <w:t>same</w:t>
      </w:r>
      <w:r>
        <w:t xml:space="preserve"> numbers</w:t>
      </w:r>
      <w:r>
        <w:t>. All generated numbers must be checked.</w:t>
      </w:r>
    </w:p>
    <w:p w14:paraId="4C4C086C" w14:textId="32F6F67D" w:rsidR="00C520B8" w:rsidRDefault="00C520B8" w:rsidP="00C520B8">
      <w:pPr>
        <w:pStyle w:val="ListParagraph"/>
        <w:numPr>
          <w:ilvl w:val="0"/>
          <w:numId w:val="12"/>
        </w:numPr>
      </w:pPr>
      <w:r>
        <w:t>User cannot enter repeated numbers</w:t>
      </w:r>
      <w:r>
        <w:t>. All numbers must be unique.</w:t>
      </w:r>
      <w:r>
        <w:t xml:space="preserve"> </w:t>
      </w:r>
    </w:p>
    <w:p w14:paraId="03D176DA" w14:textId="0045AFD5" w:rsidR="00C520B8" w:rsidRDefault="00C520B8" w:rsidP="00C520B8">
      <w:pPr>
        <w:pStyle w:val="ListParagraph"/>
        <w:numPr>
          <w:ilvl w:val="0"/>
          <w:numId w:val="12"/>
        </w:numPr>
      </w:pPr>
      <w:r>
        <w:t xml:space="preserve">At the end, we will be asked to play </w:t>
      </w:r>
      <w:r>
        <w:t xml:space="preserve">lottery </w:t>
      </w:r>
      <w:r>
        <w:t xml:space="preserve">again (and probably lose again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>).</w:t>
      </w:r>
    </w:p>
    <w:p w14:paraId="4D0F24FA" w14:textId="77777777" w:rsidR="00C520B8" w:rsidRDefault="00C520B8" w:rsidP="002B610E">
      <w:pPr>
        <w:pStyle w:val="ListParagraph"/>
        <w:ind w:left="1080"/>
      </w:pPr>
    </w:p>
    <w:p w14:paraId="3FC66701" w14:textId="396A58D8" w:rsidR="00404752" w:rsidRDefault="00404752" w:rsidP="00781019">
      <w:pPr>
        <w:pStyle w:val="ListParagraph"/>
      </w:pPr>
    </w:p>
    <w:p w14:paraId="3FDF3B3F" w14:textId="7E7E977D" w:rsidR="00404752" w:rsidRDefault="00404752" w:rsidP="0000576C">
      <w:pPr>
        <w:pStyle w:val="ListParagraph"/>
        <w:numPr>
          <w:ilvl w:val="0"/>
          <w:numId w:val="10"/>
        </w:numPr>
      </w:pPr>
      <w:r>
        <w:t>If one number is matched you will w</w:t>
      </w:r>
      <w:r w:rsidR="008D7335">
        <w:t>i</w:t>
      </w:r>
      <w:r>
        <w:t xml:space="preserve">n 1 dollar. </w:t>
      </w:r>
    </w:p>
    <w:p w14:paraId="1FC1E683" w14:textId="6500090D" w:rsidR="00654CED" w:rsidRDefault="00654CED" w:rsidP="0000576C">
      <w:pPr>
        <w:pStyle w:val="ListParagraph"/>
        <w:numPr>
          <w:ilvl w:val="0"/>
          <w:numId w:val="10"/>
        </w:numPr>
      </w:pPr>
      <w:r>
        <w:t>If two numbers are matched you will w</w:t>
      </w:r>
      <w:r w:rsidR="008D7335">
        <w:t>i</w:t>
      </w:r>
      <w:r>
        <w:t xml:space="preserve">n 2 </w:t>
      </w:r>
      <w:r w:rsidR="008D7335">
        <w:t>dollars</w:t>
      </w:r>
      <w:r>
        <w:t xml:space="preserve">. </w:t>
      </w:r>
    </w:p>
    <w:p w14:paraId="4C02A641" w14:textId="25B90162" w:rsidR="00654CED" w:rsidRDefault="00654CED" w:rsidP="0000576C">
      <w:pPr>
        <w:pStyle w:val="ListParagraph"/>
        <w:numPr>
          <w:ilvl w:val="0"/>
          <w:numId w:val="10"/>
        </w:numPr>
      </w:pPr>
      <w:r>
        <w:t>If three number</w:t>
      </w:r>
      <w:r w:rsidR="00E86A6D">
        <w:t>s are</w:t>
      </w:r>
      <w:r>
        <w:t xml:space="preserve"> matched you will w</w:t>
      </w:r>
      <w:r w:rsidR="008D7335">
        <w:t>i</w:t>
      </w:r>
      <w:r>
        <w:t xml:space="preserve">n 10 </w:t>
      </w:r>
      <w:r w:rsidR="008D7335">
        <w:t>dollars</w:t>
      </w:r>
      <w:r>
        <w:t xml:space="preserve">. </w:t>
      </w:r>
    </w:p>
    <w:p w14:paraId="1166D86C" w14:textId="5B91B7BF" w:rsidR="00E86A6D" w:rsidRDefault="00654CED" w:rsidP="0000576C">
      <w:pPr>
        <w:pStyle w:val="ListParagraph"/>
        <w:numPr>
          <w:ilvl w:val="0"/>
          <w:numId w:val="10"/>
        </w:numPr>
      </w:pPr>
      <w:r>
        <w:t xml:space="preserve">If </w:t>
      </w:r>
      <w:r w:rsidR="00E86A6D">
        <w:t xml:space="preserve">four </w:t>
      </w:r>
      <w:r>
        <w:t>number</w:t>
      </w:r>
      <w:r w:rsidR="00E86A6D">
        <w:t>s are</w:t>
      </w:r>
      <w:r>
        <w:t xml:space="preserve"> matched you will w</w:t>
      </w:r>
      <w:r w:rsidR="008D7335">
        <w:t>i</w:t>
      </w:r>
      <w:r>
        <w:t>n 1</w:t>
      </w:r>
      <w:r w:rsidR="00E86A6D">
        <w:t>00</w:t>
      </w:r>
      <w:r>
        <w:t xml:space="preserve"> </w:t>
      </w:r>
      <w:r w:rsidR="008D7335">
        <w:t>dollars</w:t>
      </w:r>
      <w:r>
        <w:t>.</w:t>
      </w:r>
    </w:p>
    <w:p w14:paraId="362E71B5" w14:textId="55A2989D" w:rsidR="00E86A6D" w:rsidRDefault="00654CED" w:rsidP="0000576C">
      <w:pPr>
        <w:pStyle w:val="ListParagraph"/>
        <w:numPr>
          <w:ilvl w:val="0"/>
          <w:numId w:val="10"/>
        </w:numPr>
      </w:pPr>
      <w:r>
        <w:t xml:space="preserve">If </w:t>
      </w:r>
      <w:r w:rsidR="00E86A6D">
        <w:t xml:space="preserve">five </w:t>
      </w:r>
      <w:r>
        <w:t>number</w:t>
      </w:r>
      <w:r w:rsidR="00E86A6D">
        <w:t>s</w:t>
      </w:r>
      <w:r>
        <w:t xml:space="preserve"> </w:t>
      </w:r>
      <w:r w:rsidR="00E86A6D">
        <w:t>are</w:t>
      </w:r>
      <w:r>
        <w:t xml:space="preserve"> matched you will w</w:t>
      </w:r>
      <w:r w:rsidR="008D7335">
        <w:t>i</w:t>
      </w:r>
      <w:r>
        <w:t>n</w:t>
      </w:r>
      <w:r w:rsidRPr="00C520B8">
        <w:rPr>
          <w:b/>
          <w:bCs/>
        </w:rPr>
        <w:t xml:space="preserve"> </w:t>
      </w:r>
      <w:r w:rsidR="00C520B8" w:rsidRPr="00C520B8">
        <w:rPr>
          <w:b/>
          <w:bCs/>
        </w:rPr>
        <w:t>10000</w:t>
      </w:r>
      <w:r w:rsidR="00C520B8">
        <w:t xml:space="preserve"> </w:t>
      </w:r>
      <w:r w:rsidR="008D7335">
        <w:t>dollars</w:t>
      </w:r>
      <w:r>
        <w:t>.</w:t>
      </w:r>
      <w:r w:rsidR="00C520B8">
        <w:t xml:space="preserve"> (We are increasing the grand price to 10000)</w:t>
      </w:r>
    </w:p>
    <w:p w14:paraId="2C5FB8FB" w14:textId="212685AF" w:rsidR="00164313" w:rsidRDefault="00E86A6D" w:rsidP="00C520B8">
      <w:pPr>
        <w:pStyle w:val="ListParagraph"/>
        <w:numPr>
          <w:ilvl w:val="0"/>
          <w:numId w:val="10"/>
        </w:numPr>
      </w:pPr>
      <w:r>
        <w:t xml:space="preserve">Otherwise you will </w:t>
      </w:r>
      <w:r w:rsidR="008D7335">
        <w:t>lose</w:t>
      </w:r>
      <w:r>
        <w:t xml:space="preserve"> </w:t>
      </w:r>
      <w:r w:rsidR="008D7335">
        <w:t>5 dollars</w:t>
      </w:r>
      <w:r w:rsidR="005276B4">
        <w:t xml:space="preserve"> (if no number is matched)</w:t>
      </w:r>
      <w:r w:rsidR="008D7335">
        <w:t xml:space="preserve">. </w:t>
      </w:r>
    </w:p>
    <w:p w14:paraId="7B0E9206" w14:textId="77777777" w:rsidR="00EB3765" w:rsidRDefault="00EB3765" w:rsidP="00654CED">
      <w:pPr>
        <w:pStyle w:val="ListParagraph"/>
      </w:pPr>
    </w:p>
    <w:p w14:paraId="6328862C" w14:textId="1A8DB940" w:rsidR="0000576C" w:rsidRDefault="0000576C" w:rsidP="00654CED">
      <w:pPr>
        <w:pStyle w:val="ListParagraph"/>
      </w:pPr>
      <w:r>
        <w:t>Keep in mind that:</w:t>
      </w:r>
    </w:p>
    <w:p w14:paraId="71216756" w14:textId="77777777" w:rsidR="00EB3765" w:rsidRDefault="00EB3765" w:rsidP="009920AF">
      <w:pPr>
        <w:pStyle w:val="ListParagraph"/>
        <w:numPr>
          <w:ilvl w:val="0"/>
          <w:numId w:val="9"/>
        </w:numPr>
      </w:pPr>
      <w:r>
        <w:t>Having comments is a must for a programmer</w:t>
      </w:r>
    </w:p>
    <w:p w14:paraId="51E77F5F" w14:textId="090EFDFE" w:rsidR="009920AF" w:rsidRDefault="00C35EF0" w:rsidP="009920AF">
      <w:pPr>
        <w:pStyle w:val="ListParagraph"/>
        <w:numPr>
          <w:ilvl w:val="0"/>
          <w:numId w:val="9"/>
        </w:numPr>
      </w:pPr>
      <w:r>
        <w:t xml:space="preserve">You </w:t>
      </w:r>
      <w:r w:rsidR="009C2B0E">
        <w:t>must</w:t>
      </w:r>
      <w:r>
        <w:t xml:space="preserve"> write the code using only the skills you have learned in the first </w:t>
      </w:r>
      <w:r w:rsidR="00C520B8">
        <w:t>five</w:t>
      </w:r>
      <w:r w:rsidR="0070615C">
        <w:t xml:space="preserve"> chapters.  </w:t>
      </w:r>
    </w:p>
    <w:p w14:paraId="746444B7" w14:textId="0C06484E" w:rsidR="009920AF" w:rsidRDefault="0070615C" w:rsidP="009920AF">
      <w:pPr>
        <w:pStyle w:val="ListParagraph"/>
        <w:numPr>
          <w:ilvl w:val="0"/>
          <w:numId w:val="9"/>
        </w:numPr>
      </w:pPr>
      <w:r w:rsidRPr="00C520B8">
        <w:rPr>
          <w:b/>
          <w:bCs/>
        </w:rPr>
        <w:t>You are not allowed to use arrays</w:t>
      </w:r>
      <w:r w:rsidR="00C520B8">
        <w:t>. But you must use files.</w:t>
      </w:r>
    </w:p>
    <w:p w14:paraId="1B16EA91" w14:textId="2A6783BF" w:rsidR="009920AF" w:rsidRPr="00C520B8" w:rsidRDefault="009C2B0E" w:rsidP="009920AF">
      <w:pPr>
        <w:pStyle w:val="ListParagraph"/>
        <w:numPr>
          <w:ilvl w:val="0"/>
          <w:numId w:val="9"/>
        </w:numPr>
        <w:rPr>
          <w:b/>
          <w:bCs/>
        </w:rPr>
      </w:pPr>
      <w:r>
        <w:t xml:space="preserve">Try to write it as user friendly as you can. </w:t>
      </w:r>
      <w:r w:rsidR="00C520B8">
        <w:t xml:space="preserve">User must be encouraged to play again </w:t>
      </w:r>
      <w:r w:rsidR="00C520B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5A09E9EE" w14:textId="594FFE37" w:rsidR="009920AF" w:rsidRDefault="00F42EA5" w:rsidP="009920AF">
      <w:pPr>
        <w:pStyle w:val="ListParagraph"/>
        <w:numPr>
          <w:ilvl w:val="0"/>
          <w:numId w:val="9"/>
        </w:numPr>
      </w:pPr>
      <w:r w:rsidRPr="00C520B8">
        <w:rPr>
          <w:b/>
          <w:bCs/>
        </w:rPr>
        <w:t>Send your project as a zip file</w:t>
      </w:r>
      <w:r w:rsidR="00D112B3">
        <w:t xml:space="preserve">. </w:t>
      </w:r>
    </w:p>
    <w:p w14:paraId="7C6F677C" w14:textId="0BE9D9C2" w:rsidR="00C35EF0" w:rsidRDefault="00C35EF0" w:rsidP="00654CED">
      <w:pPr>
        <w:pStyle w:val="ListParagraph"/>
      </w:pPr>
    </w:p>
    <w:p w14:paraId="0481518B" w14:textId="63689AF1" w:rsidR="007D2C45" w:rsidRDefault="002406AC" w:rsidP="002B610E">
      <w:pPr>
        <w:pStyle w:val="ListParagraph"/>
      </w:pPr>
      <w:r>
        <w:t xml:space="preserve">Enjoy coding and keep your codes as we might continue working on this assignment. </w:t>
      </w:r>
    </w:p>
    <w:sectPr w:rsidR="007D2C45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1.4pt;height:11.4pt" o:bullet="t">
        <v:imagedata r:id="rId1" o:title="msoBF11"/>
      </v:shape>
    </w:pict>
  </w:numPicBullet>
  <w:abstractNum w:abstractNumId="0" w15:restartNumberingAfterBreak="0">
    <w:nsid w:val="1D3A74E1"/>
    <w:multiLevelType w:val="hybridMultilevel"/>
    <w:tmpl w:val="06900032"/>
    <w:lvl w:ilvl="0" w:tplc="CE5400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95F0D92"/>
    <w:multiLevelType w:val="hybridMultilevel"/>
    <w:tmpl w:val="8AEE52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1D10DDA"/>
    <w:multiLevelType w:val="hybridMultilevel"/>
    <w:tmpl w:val="CCDCC206"/>
    <w:lvl w:ilvl="0" w:tplc="3C7CB5A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A0E4943"/>
    <w:multiLevelType w:val="hybridMultilevel"/>
    <w:tmpl w:val="BD3AE738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10"/>
  </w:num>
  <w:num w:numId="9">
    <w:abstractNumId w:val="6"/>
  </w:num>
  <w:num w:numId="10">
    <w:abstractNumId w:val="11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NK8FADHF4XYtAAAA"/>
  </w:docVars>
  <w:rsids>
    <w:rsidRoot w:val="006E6A6A"/>
    <w:rsid w:val="0000576C"/>
    <w:rsid w:val="00012B56"/>
    <w:rsid w:val="0001341D"/>
    <w:rsid w:val="0001483A"/>
    <w:rsid w:val="00022F55"/>
    <w:rsid w:val="000470AE"/>
    <w:rsid w:val="00056AA7"/>
    <w:rsid w:val="000606B1"/>
    <w:rsid w:val="000A383B"/>
    <w:rsid w:val="000A51B8"/>
    <w:rsid w:val="000B7E1C"/>
    <w:rsid w:val="000C1303"/>
    <w:rsid w:val="000C41DD"/>
    <w:rsid w:val="000D3CEE"/>
    <w:rsid w:val="000D72C0"/>
    <w:rsid w:val="000F5E73"/>
    <w:rsid w:val="000F7FFC"/>
    <w:rsid w:val="00123274"/>
    <w:rsid w:val="0016408B"/>
    <w:rsid w:val="00164313"/>
    <w:rsid w:val="0017154B"/>
    <w:rsid w:val="0019655F"/>
    <w:rsid w:val="00197054"/>
    <w:rsid w:val="001A0185"/>
    <w:rsid w:val="001A6588"/>
    <w:rsid w:val="001C778E"/>
    <w:rsid w:val="001D0BB9"/>
    <w:rsid w:val="001E3F37"/>
    <w:rsid w:val="0021423C"/>
    <w:rsid w:val="00222649"/>
    <w:rsid w:val="002406AC"/>
    <w:rsid w:val="0028083C"/>
    <w:rsid w:val="002B500E"/>
    <w:rsid w:val="002B610E"/>
    <w:rsid w:val="002B7448"/>
    <w:rsid w:val="002D6779"/>
    <w:rsid w:val="00306716"/>
    <w:rsid w:val="00317DFC"/>
    <w:rsid w:val="00350401"/>
    <w:rsid w:val="00352F0B"/>
    <w:rsid w:val="00371CB8"/>
    <w:rsid w:val="003900C1"/>
    <w:rsid w:val="003A43C3"/>
    <w:rsid w:val="003A6D0D"/>
    <w:rsid w:val="003B644C"/>
    <w:rsid w:val="003D44BE"/>
    <w:rsid w:val="003E5B8B"/>
    <w:rsid w:val="003F253D"/>
    <w:rsid w:val="00404752"/>
    <w:rsid w:val="00433F2F"/>
    <w:rsid w:val="00466BC3"/>
    <w:rsid w:val="00486280"/>
    <w:rsid w:val="004917D8"/>
    <w:rsid w:val="004C7589"/>
    <w:rsid w:val="004E27FE"/>
    <w:rsid w:val="005213B8"/>
    <w:rsid w:val="005276B4"/>
    <w:rsid w:val="00547FD7"/>
    <w:rsid w:val="0058039B"/>
    <w:rsid w:val="00581656"/>
    <w:rsid w:val="00583DD4"/>
    <w:rsid w:val="005A734A"/>
    <w:rsid w:val="005C709C"/>
    <w:rsid w:val="005E7B44"/>
    <w:rsid w:val="005F6F7B"/>
    <w:rsid w:val="00617193"/>
    <w:rsid w:val="006344FC"/>
    <w:rsid w:val="00637E55"/>
    <w:rsid w:val="00654CED"/>
    <w:rsid w:val="006A4DF0"/>
    <w:rsid w:val="006C0D68"/>
    <w:rsid w:val="006C1A84"/>
    <w:rsid w:val="006C4B3D"/>
    <w:rsid w:val="006E6A6A"/>
    <w:rsid w:val="0070615C"/>
    <w:rsid w:val="007106FF"/>
    <w:rsid w:val="00734FA2"/>
    <w:rsid w:val="00751123"/>
    <w:rsid w:val="00761C5A"/>
    <w:rsid w:val="00771E9B"/>
    <w:rsid w:val="007754A8"/>
    <w:rsid w:val="00781019"/>
    <w:rsid w:val="007864F8"/>
    <w:rsid w:val="007B47F0"/>
    <w:rsid w:val="007D2C45"/>
    <w:rsid w:val="007F07A1"/>
    <w:rsid w:val="00806616"/>
    <w:rsid w:val="00807BA3"/>
    <w:rsid w:val="00827B46"/>
    <w:rsid w:val="008B4CE5"/>
    <w:rsid w:val="008D7335"/>
    <w:rsid w:val="008E22A3"/>
    <w:rsid w:val="00921257"/>
    <w:rsid w:val="009267C8"/>
    <w:rsid w:val="009453AB"/>
    <w:rsid w:val="00953995"/>
    <w:rsid w:val="00956027"/>
    <w:rsid w:val="009649B8"/>
    <w:rsid w:val="009819B5"/>
    <w:rsid w:val="00987F08"/>
    <w:rsid w:val="009920AF"/>
    <w:rsid w:val="00992F28"/>
    <w:rsid w:val="00994F8A"/>
    <w:rsid w:val="009C2B0E"/>
    <w:rsid w:val="009E4DA0"/>
    <w:rsid w:val="009E6DF7"/>
    <w:rsid w:val="00A05932"/>
    <w:rsid w:val="00A07656"/>
    <w:rsid w:val="00A1084E"/>
    <w:rsid w:val="00A17BB2"/>
    <w:rsid w:val="00A401EF"/>
    <w:rsid w:val="00A96642"/>
    <w:rsid w:val="00AA20E8"/>
    <w:rsid w:val="00AA2AC7"/>
    <w:rsid w:val="00AB3689"/>
    <w:rsid w:val="00AB41E6"/>
    <w:rsid w:val="00AE4623"/>
    <w:rsid w:val="00B12628"/>
    <w:rsid w:val="00B137EA"/>
    <w:rsid w:val="00B40790"/>
    <w:rsid w:val="00B40AAD"/>
    <w:rsid w:val="00B56EBA"/>
    <w:rsid w:val="00B755C6"/>
    <w:rsid w:val="00BA3100"/>
    <w:rsid w:val="00BD1003"/>
    <w:rsid w:val="00BD5747"/>
    <w:rsid w:val="00BE5D09"/>
    <w:rsid w:val="00C14556"/>
    <w:rsid w:val="00C35EF0"/>
    <w:rsid w:val="00C43297"/>
    <w:rsid w:val="00C520B8"/>
    <w:rsid w:val="00C536DF"/>
    <w:rsid w:val="00C81F88"/>
    <w:rsid w:val="00C90D27"/>
    <w:rsid w:val="00CB4C32"/>
    <w:rsid w:val="00CC3496"/>
    <w:rsid w:val="00CD6218"/>
    <w:rsid w:val="00CE6B53"/>
    <w:rsid w:val="00CE7CFB"/>
    <w:rsid w:val="00CF4110"/>
    <w:rsid w:val="00D112B3"/>
    <w:rsid w:val="00D160CA"/>
    <w:rsid w:val="00D35096"/>
    <w:rsid w:val="00D50468"/>
    <w:rsid w:val="00D6733A"/>
    <w:rsid w:val="00DB3E4E"/>
    <w:rsid w:val="00DD5FFF"/>
    <w:rsid w:val="00E073C9"/>
    <w:rsid w:val="00E0787E"/>
    <w:rsid w:val="00E139D8"/>
    <w:rsid w:val="00E32268"/>
    <w:rsid w:val="00E86A6D"/>
    <w:rsid w:val="00E91ABA"/>
    <w:rsid w:val="00EB3765"/>
    <w:rsid w:val="00EE07AD"/>
    <w:rsid w:val="00EF2E4E"/>
    <w:rsid w:val="00F24122"/>
    <w:rsid w:val="00F34028"/>
    <w:rsid w:val="00F3444D"/>
    <w:rsid w:val="00F42EA5"/>
    <w:rsid w:val="00F54C17"/>
    <w:rsid w:val="00F54FC4"/>
    <w:rsid w:val="00F6170F"/>
    <w:rsid w:val="00F663E7"/>
    <w:rsid w:val="00FB2D5E"/>
    <w:rsid w:val="00FB7813"/>
    <w:rsid w:val="00FD51D8"/>
    <w:rsid w:val="00FD6217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7C665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74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74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One step forward to make a better Lottery app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102FB56D8D5F41BC27EE52924F8ABA" ma:contentTypeVersion="12" ma:contentTypeDescription="Create a new document." ma:contentTypeScope="" ma:versionID="263e6826a99e04f508e35f20b75b832e">
  <xsd:schema xmlns:xsd="http://www.w3.org/2001/XMLSchema" xmlns:xs="http://www.w3.org/2001/XMLSchema" xmlns:p="http://schemas.microsoft.com/office/2006/metadata/properties" xmlns:ns3="ec22c1b5-0bb3-4dfc-82cc-1ab1256987ce" xmlns:ns4="71fa3435-1d18-4d07-a996-b6bdaa745af7" targetNamespace="http://schemas.microsoft.com/office/2006/metadata/properties" ma:root="true" ma:fieldsID="6480d0e3035a69085b46cf455c258553" ns3:_="" ns4:_="">
    <xsd:import namespace="ec22c1b5-0bb3-4dfc-82cc-1ab1256987ce"/>
    <xsd:import namespace="71fa3435-1d18-4d07-a996-b6bdaa745a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22c1b5-0bb3-4dfc-82cc-1ab1256987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a3435-1d18-4d07-a996-b6bdaa745af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469C3A-195E-418C-BC05-F4EEE4F35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22c1b5-0bb3-4dfc-82cc-1ab1256987ce"/>
    <ds:schemaRef ds:uri="71fa3435-1d18-4d07-a996-b6bdaa745a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F624D3-1C83-4B6C-AD18-1DEFEA8E67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4CCEE3-CBEC-40E5-A562-0FF692BF30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3 Assignment</vt:lpstr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3 Assignment</dc:title>
  <dc:subject>4 Percent Assignment</dc:subject>
  <dc:creator>Maziar Shajari</dc:creator>
  <cp:keywords/>
  <dc:description/>
  <cp:lastModifiedBy>Maziar Shajari</cp:lastModifiedBy>
  <cp:revision>9</cp:revision>
  <dcterms:created xsi:type="dcterms:W3CDTF">2020-09-27T14:51:00Z</dcterms:created>
  <dcterms:modified xsi:type="dcterms:W3CDTF">2020-10-06T01:20:00Z</dcterms:modified>
  <cp:category>Databas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102FB56D8D5F41BC27EE52924F8ABA</vt:lpwstr>
  </property>
</Properties>
</file>